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20E38A" w14:textId="4896EB01" w:rsidR="003B30E7" w:rsidRPr="003B30E7" w:rsidRDefault="003B30E7" w:rsidP="003B30E7">
      <w:pPr>
        <w:jc w:val="center"/>
        <w:rPr>
          <w:b/>
        </w:rPr>
      </w:pPr>
      <w:r w:rsidRPr="003B30E7">
        <w:rPr>
          <w:b/>
        </w:rPr>
        <w:t>Bridge Pattern vs Strategy Pattern</w:t>
      </w:r>
    </w:p>
    <w:p w14:paraId="5C20821B" w14:textId="60C25922" w:rsidR="003B30E7" w:rsidRDefault="003B30E7"/>
    <w:p w14:paraId="1AE24A0A" w14:textId="7AC18E2C" w:rsidR="003B30E7" w:rsidRDefault="003B30E7" w:rsidP="003B30E7">
      <w:pPr>
        <w:pStyle w:val="ListParagraph"/>
        <w:numPr>
          <w:ilvl w:val="0"/>
          <w:numId w:val="1"/>
        </w:numPr>
      </w:pPr>
      <w:r>
        <w:t xml:space="preserve">Specify the deciding factors that determine which of these two patterns should be applied in a </w:t>
      </w:r>
      <w:r w:rsidR="00E267A5">
        <w:t>situation</w:t>
      </w:r>
      <w:r>
        <w:t xml:space="preserve">, emphasizing the reasons why the Bridge pattern </w:t>
      </w:r>
      <w:proofErr w:type="gramStart"/>
      <w:r>
        <w:t>is considered to be</w:t>
      </w:r>
      <w:proofErr w:type="gramEnd"/>
      <w:r>
        <w:t xml:space="preserve"> structural while the Strategy pattern is considered to be behavioral.</w:t>
      </w:r>
    </w:p>
    <w:p w14:paraId="0647D85D" w14:textId="0D440A08" w:rsidR="003B30E7" w:rsidRDefault="003B30E7" w:rsidP="003B30E7">
      <w:pPr>
        <w:pStyle w:val="ListParagraph"/>
      </w:pPr>
    </w:p>
    <w:p w14:paraId="064188C3" w14:textId="0FAFB2FD" w:rsidR="003B30E7" w:rsidRDefault="003B30E7" w:rsidP="003B30E7">
      <w:pPr>
        <w:pStyle w:val="ListParagraph"/>
      </w:pPr>
      <w:r>
        <w:t xml:space="preserve">One factor is depending on the structure of the </w:t>
      </w:r>
      <w:r w:rsidR="00A82D6B">
        <w:t>business logic</w:t>
      </w:r>
      <w:r>
        <w:t xml:space="preserve"> and the goal of the designer is wanted. </w:t>
      </w:r>
      <w:r w:rsidR="00A82D6B">
        <w:rPr>
          <w:noProof/>
        </w:rPr>
        <w:t>For</w:t>
      </w:r>
      <w:r>
        <w:t xml:space="preserve"> </w:t>
      </w:r>
      <w:r w:rsidRPr="00481984">
        <w:rPr>
          <w:noProof/>
          <w:u w:val="thick" w:color="28B473"/>
        </w:rPr>
        <w:t>example</w:t>
      </w:r>
      <w:r>
        <w:t xml:space="preserve">, </w:t>
      </w:r>
      <w:r w:rsidR="00A82D6B">
        <w:t xml:space="preserve">in </w:t>
      </w:r>
      <w:r w:rsidR="00A82D6B" w:rsidRPr="00481984">
        <w:rPr>
          <w:noProof/>
          <w:u w:val="thick" w:color="28B473"/>
        </w:rPr>
        <w:t>strategy</w:t>
      </w:r>
      <w:r w:rsidR="00A82D6B">
        <w:t xml:space="preserve"> pattern, we can have a clear variation between different algorithms implemented to be used inside one unit </w:t>
      </w:r>
      <w:r w:rsidR="003C673A">
        <w:t xml:space="preserve">of </w:t>
      </w:r>
      <w:r w:rsidR="00A82D6B">
        <w:t xml:space="preserve">business </w:t>
      </w:r>
      <w:proofErr w:type="gramStart"/>
      <w:r w:rsidR="00A82D6B">
        <w:t>logic(</w:t>
      </w:r>
      <w:proofErr w:type="gramEnd"/>
      <w:r w:rsidR="00A82D6B">
        <w:t xml:space="preserve">Context). </w:t>
      </w:r>
    </w:p>
    <w:p w14:paraId="7EA4359A" w14:textId="7CA94BDA" w:rsidR="00A82D6B" w:rsidRDefault="00A82D6B" w:rsidP="003B30E7">
      <w:pPr>
        <w:pStyle w:val="ListParagraph"/>
      </w:pPr>
    </w:p>
    <w:p w14:paraId="05CFF497" w14:textId="157EA918" w:rsidR="00A82D6B" w:rsidRDefault="00A82D6B" w:rsidP="003B30E7">
      <w:pPr>
        <w:pStyle w:val="ListParagraph"/>
      </w:pPr>
      <w:r>
        <w:t xml:space="preserve">But, if we have different algorithms implemented but </w:t>
      </w:r>
      <w:proofErr w:type="gramStart"/>
      <w:r>
        <w:t>also</w:t>
      </w:r>
      <w:proofErr w:type="gramEnd"/>
      <w:r>
        <w:t xml:space="preserve"> we need to use all of them over different contexts or multiple units </w:t>
      </w:r>
      <w:r w:rsidR="002C430E">
        <w:t xml:space="preserve">of </w:t>
      </w:r>
      <w:r>
        <w:t>business logic, so Bridge pattern is the best option</w:t>
      </w:r>
    </w:p>
    <w:p w14:paraId="4911BFD7" w14:textId="77777777" w:rsidR="003B30E7" w:rsidRDefault="003B30E7" w:rsidP="003B30E7"/>
    <w:p w14:paraId="0A17DEB7" w14:textId="77777777" w:rsidR="00455A86" w:rsidRDefault="00455A86" w:rsidP="003B30E7">
      <w:pPr>
        <w:pStyle w:val="ListParagraph"/>
        <w:numPr>
          <w:ilvl w:val="0"/>
          <w:numId w:val="1"/>
        </w:numPr>
      </w:pPr>
    </w:p>
    <w:p w14:paraId="446FF301" w14:textId="4F097B76" w:rsidR="00455A86" w:rsidRPr="00E267A5" w:rsidRDefault="00455A86" w:rsidP="00455A86">
      <w:pPr>
        <w:pStyle w:val="ListParagraph"/>
        <w:numPr>
          <w:ilvl w:val="1"/>
          <w:numId w:val="1"/>
        </w:numPr>
        <w:rPr>
          <w:b/>
        </w:rPr>
      </w:pPr>
      <w:r w:rsidRPr="00E267A5">
        <w:rPr>
          <w:b/>
        </w:rPr>
        <w:t>Example for Strategy Pattern:</w:t>
      </w:r>
    </w:p>
    <w:p w14:paraId="39D24472" w14:textId="1DE5B073" w:rsidR="00455A86" w:rsidRDefault="00455A86" w:rsidP="00455A86">
      <w:pPr>
        <w:pStyle w:val="ListParagraph"/>
        <w:ind w:left="1440"/>
      </w:pPr>
      <w:r>
        <w:t xml:space="preserve">Suppose we </w:t>
      </w:r>
      <w:r w:rsidR="00E267A5">
        <w:t>must</w:t>
      </w:r>
      <w:r>
        <w:t xml:space="preserve"> implement a game of fighters, each fighter can do different movements and different kind of punch and kicks.</w:t>
      </w:r>
    </w:p>
    <w:p w14:paraId="7A024591" w14:textId="77777777" w:rsidR="00E267A5" w:rsidRDefault="00E267A5" w:rsidP="00455A86">
      <w:pPr>
        <w:pStyle w:val="ListParagraph"/>
        <w:ind w:left="1440"/>
      </w:pPr>
    </w:p>
    <w:p w14:paraId="067DF718" w14:textId="00133B9A" w:rsidR="00D73F3D" w:rsidRDefault="00D73F3D" w:rsidP="00455A86">
      <w:pPr>
        <w:pStyle w:val="ListParagraph"/>
        <w:ind w:left="1440"/>
      </w:pPr>
      <w:r>
        <w:t>So, we can create different behaviors</w:t>
      </w:r>
      <w:r w:rsidR="00E267A5">
        <w:t xml:space="preserve"> </w:t>
      </w:r>
      <w:r>
        <w:t>such as “regular punch”, “special punch”, “regular kick”, “special kick”, each of thos</w:t>
      </w:r>
      <w:r w:rsidR="00E267A5">
        <w:t>e</w:t>
      </w:r>
      <w:r>
        <w:t xml:space="preserve"> behaviors should implement a common interface like “</w:t>
      </w:r>
      <w:proofErr w:type="spellStart"/>
      <w:r>
        <w:t>punchBehavior</w:t>
      </w:r>
      <w:proofErr w:type="spellEnd"/>
      <w:r>
        <w:t>” and “</w:t>
      </w:r>
      <w:proofErr w:type="spellStart"/>
      <w:r w:rsidRPr="00E267A5">
        <w:rPr>
          <w:noProof/>
        </w:rPr>
        <w:t>kickBehavior</w:t>
      </w:r>
      <w:proofErr w:type="spellEnd"/>
      <w:r>
        <w:t>”</w:t>
      </w:r>
      <w:r w:rsidR="00E267A5">
        <w:t xml:space="preserve"> respectively</w:t>
      </w:r>
      <w:r>
        <w:t>.</w:t>
      </w:r>
    </w:p>
    <w:p w14:paraId="1F2C6E3A" w14:textId="77777777" w:rsidR="00E267A5" w:rsidRDefault="00E267A5" w:rsidP="00455A86">
      <w:pPr>
        <w:pStyle w:val="ListParagraph"/>
        <w:ind w:left="1440"/>
      </w:pPr>
    </w:p>
    <w:p w14:paraId="081AB906" w14:textId="2CBCF724" w:rsidR="00455A86" w:rsidRDefault="00D73F3D" w:rsidP="00455A86">
      <w:pPr>
        <w:pStyle w:val="ListParagraph"/>
        <w:ind w:left="1440"/>
      </w:pPr>
      <w:r>
        <w:t xml:space="preserve">Now, when we create </w:t>
      </w:r>
      <w:r w:rsidRPr="00E267A5">
        <w:rPr>
          <w:noProof/>
        </w:rPr>
        <w:t>a Fighter</w:t>
      </w:r>
      <w:r>
        <w:t xml:space="preserve"> object, we can set a behavior but </w:t>
      </w:r>
      <w:r w:rsidR="00E267A5">
        <w:rPr>
          <w:noProof/>
        </w:rPr>
        <w:t>at</w:t>
      </w:r>
      <w:r>
        <w:t xml:space="preserve"> any moment </w:t>
      </w:r>
      <w:r w:rsidR="00E267A5">
        <w:t>in</w:t>
      </w:r>
      <w:r>
        <w:t xml:space="preserve"> </w:t>
      </w:r>
      <w:r w:rsidRPr="00E267A5">
        <w:rPr>
          <w:noProof/>
        </w:rPr>
        <w:t>runtime</w:t>
      </w:r>
      <w:r w:rsidR="00E267A5">
        <w:rPr>
          <w:noProof/>
        </w:rPr>
        <w:t>,</w:t>
      </w:r>
      <w:r>
        <w:t xml:space="preserve"> we can change his behavior.</w:t>
      </w:r>
    </w:p>
    <w:p w14:paraId="5628E1D6" w14:textId="77777777" w:rsidR="00D73F3D" w:rsidRDefault="00D73F3D" w:rsidP="00455A86">
      <w:pPr>
        <w:pStyle w:val="ListParagraph"/>
        <w:ind w:left="1440"/>
      </w:pPr>
    </w:p>
    <w:p w14:paraId="4B218FC7" w14:textId="318951BE" w:rsidR="00455A86" w:rsidRPr="00E267A5" w:rsidRDefault="00D73F3D" w:rsidP="00455A86">
      <w:pPr>
        <w:pStyle w:val="ListParagraph"/>
        <w:numPr>
          <w:ilvl w:val="1"/>
          <w:numId w:val="1"/>
        </w:numPr>
        <w:rPr>
          <w:b/>
        </w:rPr>
      </w:pPr>
      <w:r w:rsidRPr="00E267A5">
        <w:rPr>
          <w:b/>
        </w:rPr>
        <w:t>Example for Bridge Pattern:</w:t>
      </w:r>
    </w:p>
    <w:p w14:paraId="7C11A389" w14:textId="6DDDBF00" w:rsidR="00C04C95" w:rsidRDefault="00E267A5" w:rsidP="00C04C95">
      <w:pPr>
        <w:pStyle w:val="ListParagraph"/>
        <w:ind w:left="1440"/>
      </w:pPr>
      <w:r>
        <w:t xml:space="preserve">We need to create </w:t>
      </w:r>
      <w:r w:rsidR="000D404F">
        <w:t xml:space="preserve">a process to </w:t>
      </w:r>
      <w:r w:rsidR="00E348E3" w:rsidRPr="00E348E3">
        <w:t>manufacture</w:t>
      </w:r>
      <w:r w:rsidR="00E348E3">
        <w:t xml:space="preserve"> vehicles. We start creating an interface “Vehicle”, who receive as parameters different manufacture process.</w:t>
      </w:r>
    </w:p>
    <w:p w14:paraId="05E4BE2B" w14:textId="33602B66" w:rsidR="00E348E3" w:rsidRDefault="00E348E3" w:rsidP="00C04C95">
      <w:pPr>
        <w:pStyle w:val="ListParagraph"/>
        <w:ind w:left="1440"/>
      </w:pPr>
    </w:p>
    <w:p w14:paraId="0B6DAF3D" w14:textId="36FEA215" w:rsidR="00E348E3" w:rsidRDefault="00E348E3" w:rsidP="00C04C95">
      <w:pPr>
        <w:pStyle w:val="ListParagraph"/>
        <w:ind w:left="1440"/>
      </w:pPr>
      <w:r>
        <w:t>So, we create an interface “</w:t>
      </w:r>
      <w:proofErr w:type="spellStart"/>
      <w:r>
        <w:t>ManufactureProcess</w:t>
      </w:r>
      <w:proofErr w:type="spellEnd"/>
      <w:r>
        <w:t xml:space="preserve">” that define each one of the process necessary to build a vehicle or anything else. Thus, we create concrete process implementing the </w:t>
      </w:r>
      <w:r>
        <w:t>“</w:t>
      </w:r>
      <w:proofErr w:type="spellStart"/>
      <w:r>
        <w:t>ManufactureProcess</w:t>
      </w:r>
      <w:proofErr w:type="spellEnd"/>
      <w:r>
        <w:t>”</w:t>
      </w:r>
      <w:r>
        <w:t xml:space="preserve"> interface. In example, </w:t>
      </w:r>
      <w:proofErr w:type="gramStart"/>
      <w:r>
        <w:t>We</w:t>
      </w:r>
      <w:proofErr w:type="gramEnd"/>
      <w:r>
        <w:t xml:space="preserve"> can create “</w:t>
      </w:r>
      <w:proofErr w:type="spellStart"/>
      <w:r>
        <w:t>ProduceCar</w:t>
      </w:r>
      <w:proofErr w:type="spellEnd"/>
      <w:r>
        <w:t>” and “</w:t>
      </w:r>
      <w:proofErr w:type="spellStart"/>
      <w:r>
        <w:t>AssembleCar</w:t>
      </w:r>
      <w:proofErr w:type="spellEnd"/>
      <w:r>
        <w:t>”.</w:t>
      </w:r>
    </w:p>
    <w:p w14:paraId="619CDF9C" w14:textId="5A3B57A9" w:rsidR="00E348E3" w:rsidRDefault="00E348E3" w:rsidP="00C04C95">
      <w:pPr>
        <w:pStyle w:val="ListParagraph"/>
        <w:ind w:left="1440"/>
      </w:pPr>
    </w:p>
    <w:p w14:paraId="0499E91E" w14:textId="7DF99FD7" w:rsidR="00EF63C5" w:rsidRDefault="00E348E3" w:rsidP="00EF63C5">
      <w:pPr>
        <w:pStyle w:val="ListParagraph"/>
        <w:ind w:left="1440"/>
      </w:pPr>
      <w:r>
        <w:t>Finally, we can create different type of cars implementing the “Vehicle” class. In example, Car or Bike</w:t>
      </w:r>
      <w:r w:rsidR="00EF63C5">
        <w:t xml:space="preserve"> and in the constructor, we can pass instance of different process of manufacture. </w:t>
      </w:r>
    </w:p>
    <w:p w14:paraId="6C75E43A" w14:textId="150D8272" w:rsidR="00EF63C5" w:rsidRDefault="00EF63C5" w:rsidP="00EF63C5">
      <w:pPr>
        <w:pStyle w:val="ListParagraph"/>
        <w:ind w:left="1440"/>
      </w:pPr>
      <w:r>
        <w:t>I.E.:</w:t>
      </w:r>
    </w:p>
    <w:p w14:paraId="4A0E9DEB" w14:textId="77777777" w:rsidR="00EF63C5" w:rsidRPr="00EF63C5" w:rsidRDefault="00EF63C5" w:rsidP="00EF63C5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color w:val="A9B7C6"/>
          <w:sz w:val="18"/>
          <w:szCs w:val="18"/>
        </w:rPr>
      </w:pPr>
      <w:r w:rsidRPr="00EF63C5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Vehicle vehicle1 = </w:t>
      </w:r>
      <w:r w:rsidRPr="00EF63C5">
        <w:rPr>
          <w:rFonts w:ascii="Courier New" w:eastAsia="Times New Roman" w:hAnsi="Courier New" w:cs="Courier New"/>
          <w:color w:val="CC7832"/>
          <w:sz w:val="18"/>
          <w:szCs w:val="18"/>
        </w:rPr>
        <w:t xml:space="preserve">new </w:t>
      </w:r>
      <w:proofErr w:type="gramStart"/>
      <w:r w:rsidRPr="00EF63C5">
        <w:rPr>
          <w:rFonts w:ascii="Courier New" w:eastAsia="Times New Roman" w:hAnsi="Courier New" w:cs="Courier New"/>
          <w:color w:val="A9B7C6"/>
          <w:sz w:val="18"/>
          <w:szCs w:val="18"/>
        </w:rPr>
        <w:t>Car(</w:t>
      </w:r>
      <w:proofErr w:type="gramEnd"/>
      <w:r w:rsidRPr="00EF63C5">
        <w:rPr>
          <w:rFonts w:ascii="Courier New" w:eastAsia="Times New Roman" w:hAnsi="Courier New" w:cs="Courier New"/>
          <w:color w:val="CC7832"/>
          <w:sz w:val="18"/>
          <w:szCs w:val="18"/>
        </w:rPr>
        <w:t xml:space="preserve">new </w:t>
      </w:r>
      <w:r w:rsidRPr="00EF63C5">
        <w:rPr>
          <w:rFonts w:ascii="Courier New" w:eastAsia="Times New Roman" w:hAnsi="Courier New" w:cs="Courier New"/>
          <w:color w:val="A9B7C6"/>
          <w:sz w:val="18"/>
          <w:szCs w:val="18"/>
        </w:rPr>
        <w:t>Produce()</w:t>
      </w:r>
      <w:r w:rsidRPr="00EF63C5">
        <w:rPr>
          <w:rFonts w:ascii="Courier New" w:eastAsia="Times New Roman" w:hAnsi="Courier New" w:cs="Courier New"/>
          <w:color w:val="CC7832"/>
          <w:sz w:val="18"/>
          <w:szCs w:val="18"/>
        </w:rPr>
        <w:t xml:space="preserve">, new </w:t>
      </w:r>
      <w:r w:rsidRPr="00EF63C5">
        <w:rPr>
          <w:rFonts w:ascii="Courier New" w:eastAsia="Times New Roman" w:hAnsi="Courier New" w:cs="Courier New"/>
          <w:color w:val="A9B7C6"/>
          <w:sz w:val="18"/>
          <w:szCs w:val="18"/>
        </w:rPr>
        <w:t>Assemble())</w:t>
      </w:r>
      <w:r w:rsidRPr="00EF63C5">
        <w:rPr>
          <w:rFonts w:ascii="Courier New" w:eastAsia="Times New Roman" w:hAnsi="Courier New" w:cs="Courier New"/>
          <w:color w:val="CC7832"/>
          <w:sz w:val="18"/>
          <w:szCs w:val="18"/>
        </w:rPr>
        <w:t>;</w:t>
      </w:r>
      <w:r w:rsidRPr="00EF63C5">
        <w:rPr>
          <w:rFonts w:ascii="Courier New" w:eastAsia="Times New Roman" w:hAnsi="Courier New" w:cs="Courier New"/>
          <w:color w:val="CC7832"/>
          <w:sz w:val="18"/>
          <w:szCs w:val="18"/>
        </w:rPr>
        <w:br/>
      </w:r>
      <w:r w:rsidRPr="00EF63C5">
        <w:rPr>
          <w:rFonts w:ascii="Courier New" w:eastAsia="Times New Roman" w:hAnsi="Courier New" w:cs="Courier New"/>
          <w:color w:val="A9B7C6"/>
          <w:sz w:val="18"/>
          <w:szCs w:val="18"/>
        </w:rPr>
        <w:t>vehicle1.manufacture()</w:t>
      </w:r>
      <w:r w:rsidRPr="00EF63C5">
        <w:rPr>
          <w:rFonts w:ascii="Courier New" w:eastAsia="Times New Roman" w:hAnsi="Courier New" w:cs="Courier New"/>
          <w:color w:val="CC7832"/>
          <w:sz w:val="18"/>
          <w:szCs w:val="18"/>
        </w:rPr>
        <w:t>;</w:t>
      </w:r>
      <w:r w:rsidRPr="00EF63C5">
        <w:rPr>
          <w:rFonts w:ascii="Courier New" w:eastAsia="Times New Roman" w:hAnsi="Courier New" w:cs="Courier New"/>
          <w:color w:val="CC7832"/>
          <w:sz w:val="18"/>
          <w:szCs w:val="18"/>
        </w:rPr>
        <w:br/>
      </w:r>
      <w:r w:rsidRPr="00EF63C5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Vehicle vehicle2 = </w:t>
      </w:r>
      <w:r w:rsidRPr="00EF63C5">
        <w:rPr>
          <w:rFonts w:ascii="Courier New" w:eastAsia="Times New Roman" w:hAnsi="Courier New" w:cs="Courier New"/>
          <w:color w:val="CC7832"/>
          <w:sz w:val="18"/>
          <w:szCs w:val="18"/>
        </w:rPr>
        <w:t xml:space="preserve">new </w:t>
      </w:r>
      <w:r w:rsidRPr="00EF63C5">
        <w:rPr>
          <w:rFonts w:ascii="Courier New" w:eastAsia="Times New Roman" w:hAnsi="Courier New" w:cs="Courier New"/>
          <w:color w:val="A9B7C6"/>
          <w:sz w:val="18"/>
          <w:szCs w:val="18"/>
        </w:rPr>
        <w:t>Bike(</w:t>
      </w:r>
      <w:r w:rsidRPr="00EF63C5">
        <w:rPr>
          <w:rFonts w:ascii="Courier New" w:eastAsia="Times New Roman" w:hAnsi="Courier New" w:cs="Courier New"/>
          <w:color w:val="CC7832"/>
          <w:sz w:val="18"/>
          <w:szCs w:val="18"/>
        </w:rPr>
        <w:t xml:space="preserve">new </w:t>
      </w:r>
      <w:r w:rsidRPr="00EF63C5">
        <w:rPr>
          <w:rFonts w:ascii="Courier New" w:eastAsia="Times New Roman" w:hAnsi="Courier New" w:cs="Courier New"/>
          <w:color w:val="A9B7C6"/>
          <w:sz w:val="18"/>
          <w:szCs w:val="18"/>
        </w:rPr>
        <w:t>Produce()</w:t>
      </w:r>
      <w:r w:rsidRPr="00EF63C5">
        <w:rPr>
          <w:rFonts w:ascii="Courier New" w:eastAsia="Times New Roman" w:hAnsi="Courier New" w:cs="Courier New"/>
          <w:color w:val="CC7832"/>
          <w:sz w:val="18"/>
          <w:szCs w:val="18"/>
        </w:rPr>
        <w:t xml:space="preserve">, new </w:t>
      </w:r>
      <w:r w:rsidRPr="00EF63C5">
        <w:rPr>
          <w:rFonts w:ascii="Courier New" w:eastAsia="Times New Roman" w:hAnsi="Courier New" w:cs="Courier New"/>
          <w:color w:val="A9B7C6"/>
          <w:sz w:val="18"/>
          <w:szCs w:val="18"/>
        </w:rPr>
        <w:t>Assemble())</w:t>
      </w:r>
      <w:r w:rsidRPr="00EF63C5">
        <w:rPr>
          <w:rFonts w:ascii="Courier New" w:eastAsia="Times New Roman" w:hAnsi="Courier New" w:cs="Courier New"/>
          <w:color w:val="CC7832"/>
          <w:sz w:val="18"/>
          <w:szCs w:val="18"/>
        </w:rPr>
        <w:t>;</w:t>
      </w:r>
      <w:r w:rsidRPr="00EF63C5">
        <w:rPr>
          <w:rFonts w:ascii="Courier New" w:eastAsia="Times New Roman" w:hAnsi="Courier New" w:cs="Courier New"/>
          <w:color w:val="CC7832"/>
          <w:sz w:val="18"/>
          <w:szCs w:val="18"/>
        </w:rPr>
        <w:br/>
      </w:r>
      <w:r w:rsidRPr="00EF63C5">
        <w:rPr>
          <w:rFonts w:ascii="Courier New" w:eastAsia="Times New Roman" w:hAnsi="Courier New" w:cs="Courier New"/>
          <w:color w:val="A9B7C6"/>
          <w:sz w:val="18"/>
          <w:szCs w:val="18"/>
        </w:rPr>
        <w:t>vehicle2.manufacture()</w:t>
      </w:r>
      <w:r w:rsidRPr="00EF63C5">
        <w:rPr>
          <w:rFonts w:ascii="Courier New" w:eastAsia="Times New Roman" w:hAnsi="Courier New" w:cs="Courier New"/>
          <w:color w:val="CC7832"/>
          <w:sz w:val="18"/>
          <w:szCs w:val="18"/>
        </w:rPr>
        <w:t>;</w:t>
      </w:r>
    </w:p>
    <w:p w14:paraId="007B973C" w14:textId="2DCD1724" w:rsidR="00A735B5" w:rsidRDefault="00A735B5">
      <w:bookmarkStart w:id="0" w:name="_GoBack"/>
      <w:bookmarkEnd w:id="0"/>
    </w:p>
    <w:sectPr w:rsidR="00A735B5"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237FEB"/>
    <w:multiLevelType w:val="hybridMultilevel"/>
    <w:tmpl w:val="6696056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3MjE3NTc0NzExtTRU0lEKTi0uzszPAykwqgUACTrUcCwAAAA="/>
  </w:docVars>
  <w:rsids>
    <w:rsidRoot w:val="003B30E7"/>
    <w:rsid w:val="000D404F"/>
    <w:rsid w:val="002C430E"/>
    <w:rsid w:val="003B30E7"/>
    <w:rsid w:val="003C673A"/>
    <w:rsid w:val="00455A86"/>
    <w:rsid w:val="00481984"/>
    <w:rsid w:val="00A735B5"/>
    <w:rsid w:val="00A82D6B"/>
    <w:rsid w:val="00C04C95"/>
    <w:rsid w:val="00D73F3D"/>
    <w:rsid w:val="00E267A5"/>
    <w:rsid w:val="00E348E3"/>
    <w:rsid w:val="00EF6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AA32B1"/>
  <w15:chartTrackingRefBased/>
  <w15:docId w15:val="{7F82C868-83E5-4B90-BD26-180F761B1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30E7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63C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63C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440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4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1</Pages>
  <Words>305</Words>
  <Characters>174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4</cp:revision>
  <dcterms:created xsi:type="dcterms:W3CDTF">2018-08-02T23:05:00Z</dcterms:created>
  <dcterms:modified xsi:type="dcterms:W3CDTF">2018-08-03T03:57:00Z</dcterms:modified>
</cp:coreProperties>
</file>